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9E792" w14:textId="77777777" w:rsidR="00BA04B1" w:rsidRPr="00BA04B1" w:rsidRDefault="00BA04B1" w:rsidP="00BA04B1">
      <w:pPr>
        <w:jc w:val="center"/>
        <w:rPr>
          <w:b/>
        </w:rPr>
      </w:pPr>
      <w:r w:rsidRPr="00BA04B1">
        <w:rPr>
          <w:b/>
        </w:rPr>
        <w:t>Team Contract Template</w:t>
      </w:r>
    </w:p>
    <w:p w14:paraId="2569E793" w14:textId="77777777" w:rsidR="00BA04B1" w:rsidRDefault="00BA04B1" w:rsidP="00BA04B1">
      <w:pPr>
        <w:jc w:val="center"/>
      </w:pPr>
    </w:p>
    <w:p w14:paraId="2569E794" w14:textId="77777777" w:rsidR="00BA04B1" w:rsidRDefault="00BA04B1" w:rsidP="00BA04B1"/>
    <w:p w14:paraId="2569E795" w14:textId="77777777" w:rsidR="00BA04B1" w:rsidRDefault="00BA04B1" w:rsidP="00BA04B1">
      <w:r>
        <w:t>Team Name:</w:t>
      </w:r>
    </w:p>
    <w:p w14:paraId="2569E796" w14:textId="77777777" w:rsidR="00BA04B1" w:rsidRDefault="00BA04B1" w:rsidP="00BA04B1">
      <w:pPr>
        <w:pBdr>
          <w:bottom w:val="single" w:sz="12" w:space="1" w:color="auto"/>
        </w:pBdr>
      </w:pPr>
    </w:p>
    <w:p w14:paraId="2569E797" w14:textId="77777777" w:rsidR="00BA04B1" w:rsidRDefault="00BA04B1" w:rsidP="00BA04B1"/>
    <w:p w14:paraId="2569E798" w14:textId="77777777" w:rsidR="00BA04B1" w:rsidRDefault="00BA04B1" w:rsidP="00BA04B1"/>
    <w:p w14:paraId="2569E799" w14:textId="77777777" w:rsidR="00BA04B1" w:rsidRDefault="00BA04B1" w:rsidP="00BA04B1">
      <w:r>
        <w:t>These are the terms of group conduct and cooperation that we agree on as a team.</w:t>
      </w:r>
    </w:p>
    <w:p w14:paraId="2569E79A" w14:textId="77777777" w:rsidR="00BA04B1" w:rsidRDefault="00BA04B1" w:rsidP="00BA04B1"/>
    <w:p w14:paraId="2569E79B" w14:textId="77777777" w:rsidR="00BA04B1" w:rsidRPr="00BA04B1" w:rsidRDefault="00BA04B1" w:rsidP="00BA04B1">
      <w:r w:rsidRPr="00BA04B1">
        <w:rPr>
          <w:b/>
        </w:rPr>
        <w:t>Participation</w:t>
      </w:r>
      <w:r w:rsidRPr="00BA04B1">
        <w:t>: We agree to....</w:t>
      </w:r>
    </w:p>
    <w:p w14:paraId="2569E79C" w14:textId="77777777" w:rsidR="00BA04B1" w:rsidRDefault="00BA04B1" w:rsidP="00BA04B1">
      <w:pPr>
        <w:pBdr>
          <w:bottom w:val="single" w:sz="12" w:space="1" w:color="auto"/>
        </w:pBdr>
      </w:pPr>
    </w:p>
    <w:p w14:paraId="2569E79D" w14:textId="77777777" w:rsidR="00BA04B1" w:rsidRDefault="00BA04B1" w:rsidP="00BA04B1"/>
    <w:p w14:paraId="2569E79E" w14:textId="77777777" w:rsidR="00BA04B1" w:rsidRDefault="00BA04B1" w:rsidP="00BA04B1">
      <w:pPr>
        <w:pBdr>
          <w:bottom w:val="single" w:sz="12" w:space="1" w:color="auto"/>
        </w:pBdr>
      </w:pPr>
    </w:p>
    <w:p w14:paraId="2569E79F" w14:textId="77777777" w:rsidR="00BA04B1" w:rsidRDefault="00BA04B1" w:rsidP="00BA04B1"/>
    <w:p w14:paraId="2569E7A0" w14:textId="77777777" w:rsidR="00BA04B1" w:rsidRDefault="00BA04B1" w:rsidP="00BA04B1">
      <w:pPr>
        <w:pBdr>
          <w:bottom w:val="single" w:sz="12" w:space="1" w:color="auto"/>
        </w:pBdr>
      </w:pPr>
    </w:p>
    <w:p w14:paraId="2569E7A1" w14:textId="77777777" w:rsidR="00BA04B1" w:rsidRDefault="00BA04B1" w:rsidP="00BA04B1"/>
    <w:p w14:paraId="2569E7A2" w14:textId="77777777" w:rsidR="00BA04B1" w:rsidRPr="00BA04B1" w:rsidRDefault="00BA04B1" w:rsidP="00BA04B1">
      <w:r w:rsidRPr="00BA04B1">
        <w:rPr>
          <w:b/>
        </w:rPr>
        <w:t>Communication</w:t>
      </w:r>
      <w:r w:rsidRPr="00BA04B1">
        <w:t>: We agree to...</w:t>
      </w:r>
    </w:p>
    <w:p w14:paraId="2569E7A3" w14:textId="77777777" w:rsidR="00BA04B1" w:rsidRDefault="00BA04B1" w:rsidP="00BA04B1">
      <w:pPr>
        <w:pBdr>
          <w:bottom w:val="single" w:sz="12" w:space="1" w:color="auto"/>
        </w:pBdr>
      </w:pPr>
    </w:p>
    <w:p w14:paraId="2569E7A4" w14:textId="77777777" w:rsidR="00BA04B1" w:rsidRDefault="00BA04B1" w:rsidP="00BA04B1"/>
    <w:p w14:paraId="2569E7A5" w14:textId="77777777" w:rsidR="00BA04B1" w:rsidRDefault="00BA04B1" w:rsidP="00BA04B1">
      <w:pPr>
        <w:pBdr>
          <w:bottom w:val="single" w:sz="12" w:space="1" w:color="auto"/>
        </w:pBdr>
      </w:pPr>
    </w:p>
    <w:p w14:paraId="2569E7A6" w14:textId="77777777" w:rsidR="00BA04B1" w:rsidRDefault="00BA04B1" w:rsidP="00BA04B1"/>
    <w:p w14:paraId="2569E7A7" w14:textId="77777777" w:rsidR="00BA04B1" w:rsidRDefault="00BA04B1" w:rsidP="00BA04B1">
      <w:pPr>
        <w:pBdr>
          <w:bottom w:val="single" w:sz="12" w:space="1" w:color="auto"/>
        </w:pBdr>
      </w:pPr>
    </w:p>
    <w:p w14:paraId="2569E7A8" w14:textId="77777777" w:rsidR="00BA04B1" w:rsidRDefault="00BA04B1" w:rsidP="00BA04B1"/>
    <w:p w14:paraId="2569E7A9" w14:textId="77777777" w:rsidR="00BA04B1" w:rsidRPr="00BA04B1" w:rsidRDefault="00BA04B1" w:rsidP="00BA04B1">
      <w:r w:rsidRPr="00BA04B1">
        <w:rPr>
          <w:b/>
        </w:rPr>
        <w:t>Meetings</w:t>
      </w:r>
      <w:r w:rsidRPr="00BA04B1">
        <w:t>: We agree to....</w:t>
      </w:r>
    </w:p>
    <w:p w14:paraId="2569E7AA" w14:textId="77777777" w:rsidR="00BA04B1" w:rsidRDefault="00BA04B1" w:rsidP="00BA04B1">
      <w:pPr>
        <w:pBdr>
          <w:bottom w:val="single" w:sz="12" w:space="1" w:color="auto"/>
        </w:pBdr>
      </w:pPr>
    </w:p>
    <w:p w14:paraId="2569E7AB" w14:textId="77777777" w:rsidR="00BA04B1" w:rsidRDefault="00BA04B1" w:rsidP="00BA04B1"/>
    <w:p w14:paraId="2569E7AC" w14:textId="77777777" w:rsidR="00BA04B1" w:rsidRDefault="00BA04B1" w:rsidP="00BA04B1">
      <w:pPr>
        <w:pBdr>
          <w:bottom w:val="single" w:sz="12" w:space="1" w:color="auto"/>
        </w:pBdr>
      </w:pPr>
    </w:p>
    <w:p w14:paraId="2569E7AD" w14:textId="77777777" w:rsidR="00BA04B1" w:rsidRDefault="00BA04B1" w:rsidP="00BA04B1"/>
    <w:p w14:paraId="2569E7AE" w14:textId="77777777" w:rsidR="00BA04B1" w:rsidRDefault="00BA04B1" w:rsidP="00BA04B1">
      <w:pPr>
        <w:pBdr>
          <w:bottom w:val="single" w:sz="12" w:space="1" w:color="auto"/>
        </w:pBdr>
      </w:pPr>
    </w:p>
    <w:p w14:paraId="2569E7AF" w14:textId="77777777" w:rsidR="00BA04B1" w:rsidRDefault="00BA04B1" w:rsidP="00BA04B1"/>
    <w:p w14:paraId="2569E7B0" w14:textId="77777777" w:rsidR="00BA04B1" w:rsidRPr="00BA04B1" w:rsidRDefault="00BA04B1" w:rsidP="00BA04B1">
      <w:r w:rsidRPr="00BA04B1">
        <w:rPr>
          <w:b/>
        </w:rPr>
        <w:t>Conduct</w:t>
      </w:r>
      <w:r w:rsidRPr="00BA04B1">
        <w:t>: We agree to...</w:t>
      </w:r>
    </w:p>
    <w:p w14:paraId="2569E7B1" w14:textId="77777777" w:rsidR="00BA04B1" w:rsidRDefault="00BA04B1" w:rsidP="00BA04B1">
      <w:pPr>
        <w:pBdr>
          <w:bottom w:val="single" w:sz="12" w:space="1" w:color="auto"/>
        </w:pBdr>
      </w:pPr>
    </w:p>
    <w:p w14:paraId="2569E7B2" w14:textId="77777777" w:rsidR="00BA04B1" w:rsidRDefault="00BA04B1" w:rsidP="00BA04B1"/>
    <w:p w14:paraId="2569E7B3" w14:textId="77777777" w:rsidR="00BA04B1" w:rsidRDefault="00BA04B1" w:rsidP="00BA04B1">
      <w:pPr>
        <w:pBdr>
          <w:bottom w:val="single" w:sz="12" w:space="1" w:color="auto"/>
        </w:pBdr>
      </w:pPr>
    </w:p>
    <w:p w14:paraId="2569E7B4" w14:textId="77777777" w:rsidR="00BA04B1" w:rsidRDefault="00BA04B1" w:rsidP="00BA04B1"/>
    <w:p w14:paraId="2569E7B5" w14:textId="77777777" w:rsidR="00BA04B1" w:rsidRDefault="00BA04B1" w:rsidP="00BA04B1">
      <w:pPr>
        <w:pBdr>
          <w:bottom w:val="single" w:sz="12" w:space="1" w:color="auto"/>
        </w:pBdr>
      </w:pPr>
    </w:p>
    <w:p w14:paraId="2569E7B6" w14:textId="77777777" w:rsidR="00BA04B1" w:rsidRDefault="00BA04B1" w:rsidP="00BA04B1"/>
    <w:p w14:paraId="2569E7B7" w14:textId="77777777" w:rsidR="00BA04B1" w:rsidRPr="00BA04B1" w:rsidRDefault="00BA04B1" w:rsidP="00BA04B1">
      <w:r>
        <w:rPr>
          <w:b/>
        </w:rPr>
        <w:t>Conflict</w:t>
      </w:r>
      <w:r w:rsidRPr="00BA04B1">
        <w:t>: We agree to...</w:t>
      </w:r>
    </w:p>
    <w:p w14:paraId="2569E7B8" w14:textId="77777777" w:rsidR="00BA04B1" w:rsidRDefault="00BA04B1" w:rsidP="00BA04B1">
      <w:pPr>
        <w:pBdr>
          <w:bottom w:val="single" w:sz="12" w:space="1" w:color="auto"/>
        </w:pBdr>
      </w:pPr>
    </w:p>
    <w:p w14:paraId="2569E7B9" w14:textId="77777777" w:rsidR="00BA04B1" w:rsidRDefault="00BA04B1" w:rsidP="00BA04B1"/>
    <w:p w14:paraId="2569E7BA" w14:textId="77777777" w:rsidR="00BA04B1" w:rsidRDefault="00BA04B1" w:rsidP="00BA04B1">
      <w:pPr>
        <w:pBdr>
          <w:bottom w:val="single" w:sz="12" w:space="1" w:color="auto"/>
        </w:pBdr>
      </w:pPr>
    </w:p>
    <w:p w14:paraId="2569E7BB" w14:textId="77777777" w:rsidR="00BA04B1" w:rsidRDefault="00BA04B1" w:rsidP="00BA04B1"/>
    <w:p w14:paraId="2569E7BC" w14:textId="77777777" w:rsidR="00BA04B1" w:rsidRDefault="00BA04B1" w:rsidP="00BA04B1">
      <w:pPr>
        <w:pBdr>
          <w:bottom w:val="single" w:sz="12" w:space="1" w:color="auto"/>
        </w:pBdr>
      </w:pPr>
    </w:p>
    <w:p w14:paraId="2569E7BD" w14:textId="77777777" w:rsidR="00BA04B1" w:rsidRDefault="00BA04B1" w:rsidP="00BA04B1"/>
    <w:p w14:paraId="2569E7BE" w14:textId="77777777" w:rsidR="00BA04B1" w:rsidRDefault="00BA04B1" w:rsidP="00BA04B1">
      <w:r w:rsidRPr="00BA04B1">
        <w:rPr>
          <w:b/>
        </w:rPr>
        <w:t>Deadlines</w:t>
      </w:r>
      <w:r>
        <w:t>: We agree to...</w:t>
      </w:r>
    </w:p>
    <w:p w14:paraId="2569E7BF" w14:textId="77777777" w:rsidR="00BA04B1" w:rsidRDefault="00BA04B1" w:rsidP="00BA04B1">
      <w:pPr>
        <w:pBdr>
          <w:bottom w:val="single" w:sz="12" w:space="1" w:color="auto"/>
        </w:pBdr>
      </w:pPr>
    </w:p>
    <w:p w14:paraId="2569E7C0" w14:textId="77777777" w:rsidR="00BA04B1" w:rsidRDefault="00BA04B1" w:rsidP="00BA04B1"/>
    <w:p w14:paraId="2569E7C1" w14:textId="77777777" w:rsidR="00BA04B1" w:rsidRDefault="00BA04B1" w:rsidP="00BA04B1">
      <w:pPr>
        <w:pBdr>
          <w:bottom w:val="single" w:sz="12" w:space="1" w:color="auto"/>
        </w:pBdr>
      </w:pPr>
    </w:p>
    <w:p w14:paraId="2569E7C2" w14:textId="77777777" w:rsidR="00BA04B1" w:rsidRDefault="00BA04B1" w:rsidP="00BA04B1"/>
    <w:p w14:paraId="2569E7C3" w14:textId="77777777" w:rsidR="00BA04B1" w:rsidRDefault="00BA04B1" w:rsidP="00BA04B1">
      <w:pPr>
        <w:pBdr>
          <w:bottom w:val="single" w:sz="12" w:space="1" w:color="auto"/>
        </w:pBdr>
      </w:pPr>
    </w:p>
    <w:p w14:paraId="2569E7C4" w14:textId="77777777" w:rsidR="00BA04B1" w:rsidRDefault="00BA04B1" w:rsidP="00BA04B1"/>
    <w:p w14:paraId="2569E7C5" w14:textId="77777777" w:rsidR="00BA04B1" w:rsidRDefault="00BA04B1" w:rsidP="00BA04B1"/>
    <w:p w14:paraId="2569E7C6" w14:textId="77777777" w:rsidR="00BA04B1" w:rsidRDefault="00BA04B1" w:rsidP="00BA04B1"/>
    <w:tbl>
      <w:tblPr>
        <w:tblStyle w:val="TableGrid"/>
        <w:tblW w:w="0" w:type="auto"/>
        <w:tblLook w:val="00BF" w:firstRow="1" w:lastRow="0" w:firstColumn="1" w:lastColumn="0" w:noHBand="0" w:noVBand="0"/>
      </w:tblPr>
      <w:tblGrid>
        <w:gridCol w:w="4428"/>
        <w:gridCol w:w="4428"/>
      </w:tblGrid>
      <w:tr w:rsidR="00BA04B1" w14:paraId="2569E7C9" w14:textId="77777777">
        <w:tc>
          <w:tcPr>
            <w:tcW w:w="4428" w:type="dxa"/>
          </w:tcPr>
          <w:p w14:paraId="2569E7C7" w14:textId="77777777" w:rsidR="00BA04B1" w:rsidRDefault="00BA04B1" w:rsidP="00BA04B1">
            <w:r>
              <w:t>Team Member’s Name</w:t>
            </w:r>
          </w:p>
        </w:tc>
        <w:tc>
          <w:tcPr>
            <w:tcW w:w="4428" w:type="dxa"/>
          </w:tcPr>
          <w:p w14:paraId="2569E7C8" w14:textId="77777777" w:rsidR="00BA04B1" w:rsidRDefault="00BA04B1" w:rsidP="00BA04B1">
            <w:r>
              <w:t>Team Member’s Signature</w:t>
            </w:r>
          </w:p>
        </w:tc>
      </w:tr>
      <w:tr w:rsidR="00BA04B1" w14:paraId="2569E7CD" w14:textId="77777777">
        <w:tc>
          <w:tcPr>
            <w:tcW w:w="4428" w:type="dxa"/>
          </w:tcPr>
          <w:p w14:paraId="2569E7CA" w14:textId="77777777" w:rsidR="00BA04B1" w:rsidRDefault="00BA04B1" w:rsidP="00BA04B1"/>
        </w:tc>
        <w:tc>
          <w:tcPr>
            <w:tcW w:w="4428" w:type="dxa"/>
          </w:tcPr>
          <w:p w14:paraId="2569E7CB" w14:textId="77777777" w:rsidR="00BA04B1" w:rsidRDefault="00BA04B1" w:rsidP="00BA04B1"/>
          <w:p w14:paraId="2569E7CC" w14:textId="77777777" w:rsidR="00BA04B1" w:rsidRDefault="00BA04B1" w:rsidP="00BA04B1"/>
        </w:tc>
      </w:tr>
      <w:tr w:rsidR="00BA04B1" w14:paraId="2569E7D1" w14:textId="77777777">
        <w:tc>
          <w:tcPr>
            <w:tcW w:w="4428" w:type="dxa"/>
          </w:tcPr>
          <w:p w14:paraId="2569E7CE" w14:textId="77777777" w:rsidR="00BA04B1" w:rsidRDefault="00BA04B1" w:rsidP="00BA04B1"/>
        </w:tc>
        <w:tc>
          <w:tcPr>
            <w:tcW w:w="4428" w:type="dxa"/>
          </w:tcPr>
          <w:p w14:paraId="2569E7CF" w14:textId="77777777" w:rsidR="00BA04B1" w:rsidRDefault="00BA04B1" w:rsidP="00BA04B1"/>
          <w:p w14:paraId="2569E7D0" w14:textId="77777777" w:rsidR="00BA04B1" w:rsidRDefault="00BA04B1" w:rsidP="00BA04B1"/>
        </w:tc>
      </w:tr>
      <w:tr w:rsidR="00BA04B1" w14:paraId="2569E7D5" w14:textId="77777777">
        <w:tc>
          <w:tcPr>
            <w:tcW w:w="4428" w:type="dxa"/>
          </w:tcPr>
          <w:p w14:paraId="2569E7D2" w14:textId="77777777" w:rsidR="00BA04B1" w:rsidRDefault="00BA04B1" w:rsidP="00BA04B1"/>
        </w:tc>
        <w:tc>
          <w:tcPr>
            <w:tcW w:w="4428" w:type="dxa"/>
          </w:tcPr>
          <w:p w14:paraId="2569E7D3" w14:textId="77777777" w:rsidR="00BA04B1" w:rsidRDefault="00BA04B1" w:rsidP="00BA04B1"/>
          <w:p w14:paraId="2569E7D4" w14:textId="77777777" w:rsidR="00BA04B1" w:rsidRDefault="00BA04B1" w:rsidP="00BA04B1"/>
        </w:tc>
      </w:tr>
      <w:tr w:rsidR="00BA04B1" w14:paraId="2569E7D9" w14:textId="77777777">
        <w:tc>
          <w:tcPr>
            <w:tcW w:w="4428" w:type="dxa"/>
          </w:tcPr>
          <w:p w14:paraId="2569E7D6" w14:textId="77777777" w:rsidR="00BA04B1" w:rsidRDefault="00BA04B1" w:rsidP="00BA04B1"/>
        </w:tc>
        <w:tc>
          <w:tcPr>
            <w:tcW w:w="4428" w:type="dxa"/>
          </w:tcPr>
          <w:p w14:paraId="2569E7D7" w14:textId="77777777" w:rsidR="00BA04B1" w:rsidRDefault="00BA04B1" w:rsidP="00BA04B1"/>
          <w:p w14:paraId="2569E7D8" w14:textId="77777777" w:rsidR="00BA04B1" w:rsidRDefault="00BA04B1" w:rsidP="00BA04B1"/>
        </w:tc>
      </w:tr>
      <w:tr w:rsidR="00BA04B1" w14:paraId="2569E7DD" w14:textId="77777777">
        <w:tc>
          <w:tcPr>
            <w:tcW w:w="4428" w:type="dxa"/>
          </w:tcPr>
          <w:p w14:paraId="2569E7DA" w14:textId="77777777" w:rsidR="00BA04B1" w:rsidRDefault="00BA04B1" w:rsidP="00BA04B1"/>
        </w:tc>
        <w:tc>
          <w:tcPr>
            <w:tcW w:w="4428" w:type="dxa"/>
          </w:tcPr>
          <w:p w14:paraId="2569E7DB" w14:textId="77777777" w:rsidR="00BA04B1" w:rsidRDefault="00BA04B1" w:rsidP="00BA04B1"/>
          <w:p w14:paraId="2569E7DC" w14:textId="77777777" w:rsidR="00BA04B1" w:rsidRDefault="00BA04B1" w:rsidP="00BA04B1"/>
        </w:tc>
      </w:tr>
    </w:tbl>
    <w:p w14:paraId="2569E7DE" w14:textId="77777777" w:rsidR="00D97CC4" w:rsidRDefault="006E77F2" w:rsidP="00BA04B1"/>
    <w:sectPr w:rsidR="00D97CC4" w:rsidSect="00B35051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711BEE"/>
    <w:multiLevelType w:val="hybridMultilevel"/>
    <w:tmpl w:val="811EC9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E7B01"/>
    <w:multiLevelType w:val="hybridMultilevel"/>
    <w:tmpl w:val="38429C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rYwNDEwtLAwsDRV0lEKTi0uzszPAykwrAUAUKwGBywAAAA="/>
  </w:docVars>
  <w:rsids>
    <w:rsidRoot w:val="00BA04B1"/>
    <w:rsid w:val="006E77F2"/>
    <w:rsid w:val="00BA04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569E792"/>
  <w15:docId w15:val="{3C6A286B-266F-4A34-8C9C-8E93BB873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85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04B1"/>
    <w:pPr>
      <w:ind w:left="720"/>
      <w:contextualSpacing/>
    </w:pPr>
  </w:style>
  <w:style w:type="table" w:styleId="TableGrid">
    <w:name w:val="Table Grid"/>
    <w:basedOn w:val="TableNormal"/>
    <w:uiPriority w:val="59"/>
    <w:rsid w:val="00BA04B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1</Words>
  <Characters>325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erly Center</Company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Nori Perez</cp:lastModifiedBy>
  <cp:revision>2</cp:revision>
  <dcterms:created xsi:type="dcterms:W3CDTF">2011-09-13T19:11:00Z</dcterms:created>
  <dcterms:modified xsi:type="dcterms:W3CDTF">2021-05-04T17:44:00Z</dcterms:modified>
</cp:coreProperties>
</file>